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D9F7E" w14:textId="77777777" w:rsidR="00083EFA" w:rsidRDefault="007C56E5">
      <w:pPr>
        <w:pStyle w:val="Normal1"/>
        <w:rPr>
          <w:b/>
        </w:rPr>
      </w:pPr>
      <w:r>
        <w:rPr>
          <w:b/>
        </w:rPr>
        <w:t xml:space="preserve">PROJECT POSTMORTEM SUBMISSION FRIDAY </w:t>
      </w:r>
      <w:r w:rsidR="00D275D4">
        <w:rPr>
          <w:b/>
        </w:rPr>
        <w:t>10</w:t>
      </w:r>
      <w:r>
        <w:rPr>
          <w:b/>
          <w:vertAlign w:val="superscript"/>
        </w:rPr>
        <w:t>TH</w:t>
      </w:r>
      <w:r w:rsidR="00D275D4">
        <w:rPr>
          <w:b/>
        </w:rPr>
        <w:t xml:space="preserve"> MAY 2019</w:t>
      </w:r>
    </w:p>
    <w:p w14:paraId="467CA01B" w14:textId="77777777" w:rsidR="00083EFA" w:rsidRDefault="007C56E5">
      <w:pPr>
        <w:pStyle w:val="Normal1"/>
      </w:pPr>
      <w:r>
        <w:t>Once you have made your final presentation</w:t>
      </w:r>
      <w:r w:rsidR="00D275D4">
        <w:t xml:space="preserve"> and the final walkthrough of your game has been uploaded to Itch.IO</w:t>
      </w:r>
      <w:r>
        <w:t xml:space="preserve"> WE NEED YOU TO SUBMIT THE FOLLOWING COMPONENTS UPLOADED TO A SEPERATELY LABELLED GITHUB FOLDER</w:t>
      </w:r>
    </w:p>
    <w:p w14:paraId="3617050D" w14:textId="77777777" w:rsidR="00083EFA" w:rsidRDefault="007C56E5">
      <w:pPr>
        <w:pStyle w:val="Normal1"/>
        <w:numPr>
          <w:ilvl w:val="0"/>
          <w:numId w:val="1"/>
        </w:numPr>
        <w:pBdr>
          <w:top w:val="nil"/>
          <w:left w:val="nil"/>
          <w:bottom w:val="nil"/>
          <w:right w:val="nil"/>
          <w:between w:val="nil"/>
        </w:pBdr>
        <w:spacing w:after="0"/>
        <w:contextualSpacing/>
      </w:pPr>
      <w:r>
        <w:rPr>
          <w:color w:val="000000"/>
        </w:rPr>
        <w:t xml:space="preserve">A SINGLE PAGE OF A4 (MAXIMUM) WHICH LISTS THE OVERVIEW OF THE ASSETS YOU HAVE PRODUCED FOR THE PROJECT, WHETHER THEY HAVE MADE IT INTO THE FINAL GAME OR NOT. </w:t>
      </w:r>
    </w:p>
    <w:p w14:paraId="2C298403" w14:textId="77777777" w:rsidR="00083EFA" w:rsidRPr="00D275D4" w:rsidRDefault="007C56E5">
      <w:pPr>
        <w:pStyle w:val="Normal1"/>
        <w:numPr>
          <w:ilvl w:val="0"/>
          <w:numId w:val="1"/>
        </w:numPr>
        <w:pBdr>
          <w:top w:val="nil"/>
          <w:left w:val="nil"/>
          <w:bottom w:val="nil"/>
          <w:right w:val="nil"/>
          <w:between w:val="nil"/>
        </w:pBdr>
        <w:contextualSpacing/>
      </w:pPr>
      <w:r>
        <w:rPr>
          <w:color w:val="000000"/>
        </w:rPr>
        <w:t xml:space="preserve">A COMPLETED REVIEW OF THE PROJECT </w:t>
      </w:r>
      <w:r>
        <w:rPr>
          <w:b/>
          <w:color w:val="000000"/>
        </w:rPr>
        <w:t>USING THE TEMPLATE PROVIDED BELOW</w:t>
      </w:r>
      <w:r>
        <w:rPr>
          <w:color w:val="000000"/>
        </w:rPr>
        <w:t xml:space="preserve">.  PLEASE REMEMBER THAT THE MORE DETAIL YOU ADD TO THIS COMPONENT THE EASIER IT IS FOR US TO JUDGE YOUR WORK. </w:t>
      </w:r>
      <w:proofErr w:type="gramStart"/>
      <w:r>
        <w:rPr>
          <w:color w:val="000000"/>
        </w:rPr>
        <w:t>SO</w:t>
      </w:r>
      <w:proofErr w:type="gramEnd"/>
      <w:r>
        <w:rPr>
          <w:color w:val="000000"/>
        </w:rPr>
        <w:t xml:space="preserve"> AVOID SINGLE LINES OF TEXT. </w:t>
      </w:r>
      <w:r>
        <w:rPr>
          <w:b/>
          <w:color w:val="000000"/>
        </w:rPr>
        <w:t>EXPLAIN WHAT YOU MEAN</w:t>
      </w:r>
      <w:r>
        <w:rPr>
          <w:color w:val="000000"/>
        </w:rPr>
        <w:t>.</w:t>
      </w:r>
    </w:p>
    <w:p w14:paraId="4FBA3B15" w14:textId="77777777" w:rsidR="00D275D4" w:rsidRDefault="00D275D4" w:rsidP="00D275D4">
      <w:pPr>
        <w:pStyle w:val="Normal1"/>
        <w:pBdr>
          <w:top w:val="nil"/>
          <w:left w:val="nil"/>
          <w:bottom w:val="nil"/>
          <w:right w:val="nil"/>
          <w:between w:val="nil"/>
        </w:pBdr>
        <w:ind w:left="720"/>
        <w:contextualSpacing/>
      </w:pPr>
    </w:p>
    <w:tbl>
      <w:tblPr>
        <w:tblStyle w:val="1"/>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588"/>
      </w:tblGrid>
      <w:tr w:rsidR="00083EFA" w14:paraId="12740070" w14:textId="77777777">
        <w:tc>
          <w:tcPr>
            <w:tcW w:w="2988" w:type="dxa"/>
          </w:tcPr>
          <w:p w14:paraId="36798639" w14:textId="77777777" w:rsidR="00083EFA" w:rsidRDefault="007C56E5">
            <w:pPr>
              <w:pStyle w:val="Normal1"/>
              <w:rPr>
                <w:b/>
              </w:rPr>
            </w:pPr>
            <w:r>
              <w:rPr>
                <w:b/>
              </w:rPr>
              <w:t>STUDENT NAME</w:t>
            </w:r>
          </w:p>
        </w:tc>
        <w:tc>
          <w:tcPr>
            <w:tcW w:w="6588" w:type="dxa"/>
          </w:tcPr>
          <w:p w14:paraId="6F1EFA44" w14:textId="272001E0" w:rsidR="00083EFA" w:rsidRDefault="007878BC">
            <w:pPr>
              <w:pStyle w:val="Normal1"/>
            </w:pPr>
            <w:r>
              <w:t>Macaulay Page</w:t>
            </w:r>
          </w:p>
        </w:tc>
      </w:tr>
      <w:tr w:rsidR="00083EFA" w14:paraId="09A5073A" w14:textId="77777777">
        <w:tc>
          <w:tcPr>
            <w:tcW w:w="2988" w:type="dxa"/>
          </w:tcPr>
          <w:p w14:paraId="07417460" w14:textId="77777777" w:rsidR="00083EFA" w:rsidRDefault="007C56E5">
            <w:pPr>
              <w:pStyle w:val="Normal1"/>
              <w:rPr>
                <w:b/>
              </w:rPr>
            </w:pPr>
            <w:r>
              <w:rPr>
                <w:b/>
              </w:rPr>
              <w:t>PROJECT NAME</w:t>
            </w:r>
          </w:p>
        </w:tc>
        <w:tc>
          <w:tcPr>
            <w:tcW w:w="6588" w:type="dxa"/>
          </w:tcPr>
          <w:p w14:paraId="751A3660" w14:textId="3EC72F73" w:rsidR="00083EFA" w:rsidRDefault="007878BC">
            <w:pPr>
              <w:pStyle w:val="Normal1"/>
            </w:pPr>
            <w:r>
              <w:t xml:space="preserve">Group </w:t>
            </w:r>
            <w:r w:rsidR="0056705A">
              <w:t>4 game project</w:t>
            </w:r>
          </w:p>
        </w:tc>
      </w:tr>
      <w:tr w:rsidR="00083EFA" w14:paraId="3F71FB82" w14:textId="77777777">
        <w:tc>
          <w:tcPr>
            <w:tcW w:w="2988" w:type="dxa"/>
          </w:tcPr>
          <w:p w14:paraId="1B12E369" w14:textId="77777777" w:rsidR="00D275D4" w:rsidRDefault="007C56E5">
            <w:pPr>
              <w:pStyle w:val="Normal1"/>
            </w:pPr>
            <w:r>
              <w:t>What do you think went well on the project?</w:t>
            </w:r>
          </w:p>
        </w:tc>
        <w:tc>
          <w:tcPr>
            <w:tcW w:w="6588" w:type="dxa"/>
          </w:tcPr>
          <w:p w14:paraId="3EAAF47B" w14:textId="7A414C84" w:rsidR="00083EFA" w:rsidRDefault="00B81789" w:rsidP="00D275D4">
            <w:pPr>
              <w:pStyle w:val="Normal1"/>
            </w:pPr>
            <w:r>
              <w:t xml:space="preserve">I think some of the </w:t>
            </w:r>
            <w:r w:rsidR="007878BC">
              <w:t>communication between</w:t>
            </w:r>
            <w:r>
              <w:t xml:space="preserve"> us was brilliant. Ou</w:t>
            </w:r>
            <w:r w:rsidR="007878BC">
              <w:t>r</w:t>
            </w:r>
            <w:r>
              <w:t xml:space="preserve"> use of the app discord allowed us to be professional</w:t>
            </w:r>
            <w:r w:rsidR="0054267E">
              <w:t xml:space="preserve"> in approaching others if we ran into any technical difficulties</w:t>
            </w:r>
            <w:r>
              <w:t>.</w:t>
            </w:r>
            <w:r w:rsidR="0054267E">
              <w:t xml:space="preserve"> I think also the work rate at times was good and the delegation of jobs was fair. I thought the ability to problem solve quick was a skill we all used if people</w:t>
            </w:r>
            <w:r>
              <w:t xml:space="preserve">  </w:t>
            </w:r>
          </w:p>
        </w:tc>
      </w:tr>
      <w:tr w:rsidR="00083EFA" w14:paraId="624032C5" w14:textId="77777777">
        <w:tc>
          <w:tcPr>
            <w:tcW w:w="2988" w:type="dxa"/>
          </w:tcPr>
          <w:p w14:paraId="12CA887D" w14:textId="77777777" w:rsidR="00083EFA" w:rsidRDefault="007C56E5">
            <w:pPr>
              <w:pStyle w:val="Normal1"/>
            </w:pPr>
            <w:r>
              <w:t>What do you think needed improvement on the project?</w:t>
            </w:r>
          </w:p>
        </w:tc>
        <w:tc>
          <w:tcPr>
            <w:tcW w:w="6588" w:type="dxa"/>
          </w:tcPr>
          <w:p w14:paraId="7EE2EA37" w14:textId="602A12B7" w:rsidR="00083EFA" w:rsidRDefault="00B81789" w:rsidP="00D275D4">
            <w:pPr>
              <w:pStyle w:val="Normal1"/>
            </w:pPr>
            <w:r>
              <w:t>We need</w:t>
            </w:r>
            <w:r w:rsidR="0054267E">
              <w:t xml:space="preserve">ed to tone down on the amount of content we put into the game. </w:t>
            </w:r>
            <w:r>
              <w:t xml:space="preserve"> </w:t>
            </w:r>
            <w:r w:rsidR="0054267E">
              <w:t>I think we over scoped on several subjects. For example, the main thing we over scoped on is the amount of levels we wanted in the game. In theory we thought 3 levels and a boss could be done but, we were just setting out too much for everyone to do in the end. The amount of work we set out was too much.</w:t>
            </w:r>
          </w:p>
        </w:tc>
      </w:tr>
      <w:tr w:rsidR="00083EFA" w14:paraId="716B1C43" w14:textId="77777777">
        <w:tc>
          <w:tcPr>
            <w:tcW w:w="2988" w:type="dxa"/>
          </w:tcPr>
          <w:p w14:paraId="53E893E5" w14:textId="77777777" w:rsidR="00083EFA" w:rsidRDefault="007C56E5">
            <w:pPr>
              <w:pStyle w:val="Normal1"/>
            </w:pPr>
            <w:r>
              <w:t>What do you think of your own contribution to the project?</w:t>
            </w:r>
          </w:p>
          <w:p w14:paraId="1C7E9A5A" w14:textId="77777777" w:rsidR="00D275D4" w:rsidRDefault="00D275D4">
            <w:pPr>
              <w:pStyle w:val="Normal1"/>
            </w:pPr>
          </w:p>
          <w:p w14:paraId="3FF42039" w14:textId="77777777" w:rsidR="00D275D4" w:rsidRDefault="00D275D4">
            <w:pPr>
              <w:pStyle w:val="Normal1"/>
            </w:pPr>
            <w:r>
              <w:t xml:space="preserve">Reflect on the quantity and quality of your work. Whether you were reliable as a team member, your general </w:t>
            </w:r>
            <w:proofErr w:type="spellStart"/>
            <w:r>
              <w:t>behaviour</w:t>
            </w:r>
            <w:proofErr w:type="spellEnd"/>
            <w:r>
              <w:t>, whether you were proactive in spotting problems.  These are the key qualities of a professional.</w:t>
            </w:r>
          </w:p>
        </w:tc>
        <w:tc>
          <w:tcPr>
            <w:tcW w:w="6588" w:type="dxa"/>
          </w:tcPr>
          <w:p w14:paraId="13850706" w14:textId="367380A2" w:rsidR="00083EFA" w:rsidRDefault="0054267E" w:rsidP="00D275D4">
            <w:pPr>
              <w:pStyle w:val="Normal1"/>
            </w:pPr>
            <w:r>
              <w:t>My work contribution I felt could be a lot more as I felt in certain aspects I could have done more. I tried to be as reliable as I could to help Lenneth, Jordan and Asabi with the group project.  I thought my behavior on the project was professional and I thought I upheld myself to a high standard. I also thought that my attendance was an indicator on my behavior as I only missed one session the whole semester, but I notified the team on why I won’t be attending the lesson.  I wasn’t the best at spotting problems as I am not the best person to ask but I tried my best at spotting them to help.</w:t>
            </w:r>
          </w:p>
        </w:tc>
      </w:tr>
      <w:tr w:rsidR="00083EFA" w14:paraId="6702DBE9" w14:textId="77777777">
        <w:tc>
          <w:tcPr>
            <w:tcW w:w="2988" w:type="dxa"/>
          </w:tcPr>
          <w:p w14:paraId="35282130" w14:textId="77777777" w:rsidR="00083EFA" w:rsidRDefault="007C56E5">
            <w:pPr>
              <w:pStyle w:val="Normal1"/>
              <w:rPr>
                <w:b/>
              </w:rPr>
            </w:pPr>
            <w:r>
              <w:rPr>
                <w:b/>
              </w:rPr>
              <w:t>OVERVIEW</w:t>
            </w:r>
          </w:p>
        </w:tc>
        <w:tc>
          <w:tcPr>
            <w:tcW w:w="6588" w:type="dxa"/>
          </w:tcPr>
          <w:p w14:paraId="5F8E092D" w14:textId="77777777" w:rsidR="00083EFA" w:rsidRDefault="00083EFA">
            <w:pPr>
              <w:pStyle w:val="Normal1"/>
            </w:pPr>
          </w:p>
        </w:tc>
      </w:tr>
      <w:tr w:rsidR="00083EFA" w14:paraId="7AAA2911" w14:textId="77777777">
        <w:tc>
          <w:tcPr>
            <w:tcW w:w="2988" w:type="dxa"/>
          </w:tcPr>
          <w:p w14:paraId="73BB6E4E" w14:textId="77777777" w:rsidR="00083EFA" w:rsidRDefault="007C56E5">
            <w:pPr>
              <w:pStyle w:val="Normal1"/>
              <w:rPr>
                <w:b/>
              </w:rPr>
            </w:pPr>
            <w:r>
              <w:rPr>
                <w:b/>
              </w:rPr>
              <w:t>Thinking about the project you have worked on this year, what are the important lessons that you will take away from the experience for your next group project?</w:t>
            </w:r>
          </w:p>
          <w:p w14:paraId="78839F6B" w14:textId="77777777" w:rsidR="00083EFA" w:rsidRDefault="00083EFA">
            <w:pPr>
              <w:pStyle w:val="Normal1"/>
              <w:rPr>
                <w:b/>
              </w:rPr>
            </w:pPr>
          </w:p>
          <w:p w14:paraId="6C87BA17" w14:textId="77777777" w:rsidR="00083EFA" w:rsidRDefault="00083EFA">
            <w:pPr>
              <w:pStyle w:val="Normal1"/>
              <w:rPr>
                <w:b/>
              </w:rPr>
            </w:pPr>
          </w:p>
        </w:tc>
        <w:tc>
          <w:tcPr>
            <w:tcW w:w="6588" w:type="dxa"/>
          </w:tcPr>
          <w:p w14:paraId="0D4A68FB" w14:textId="0EA97FBD" w:rsidR="00083EFA" w:rsidRDefault="0054267E" w:rsidP="00D275D4">
            <w:pPr>
              <w:pStyle w:val="Normal1"/>
            </w:pPr>
            <w:r>
              <w:t xml:space="preserve">To make the game realistic to achieve within the allotted time.  Make sure we test the game quickly after building it. Don’t use ai when you have 12 weeks as its going to be a pain to figure out for everyone who aren’t the best at coding. </w:t>
            </w:r>
          </w:p>
        </w:tc>
      </w:tr>
    </w:tbl>
    <w:p w14:paraId="6CF660BE" w14:textId="77777777" w:rsidR="00083EFA" w:rsidRDefault="00083EFA">
      <w:pPr>
        <w:pStyle w:val="Normal1"/>
        <w:pBdr>
          <w:top w:val="nil"/>
          <w:left w:val="nil"/>
          <w:bottom w:val="nil"/>
          <w:right w:val="nil"/>
          <w:between w:val="nil"/>
        </w:pBdr>
        <w:ind w:left="720" w:hanging="720"/>
      </w:pPr>
    </w:p>
    <w:p w14:paraId="42EA44B2" w14:textId="362165CE" w:rsidR="00083EFA" w:rsidRDefault="007C56E5">
      <w:pPr>
        <w:pStyle w:val="Normal1"/>
        <w:rPr>
          <w:b/>
        </w:rPr>
      </w:pPr>
      <w:r>
        <w:rPr>
          <w:b/>
        </w:rPr>
        <w:t>Asset List</w:t>
      </w:r>
    </w:p>
    <w:p w14:paraId="1D6D8454" w14:textId="314C2571" w:rsidR="0054267E" w:rsidRPr="0054267E" w:rsidRDefault="0054267E" w:rsidP="0054267E">
      <w:pPr>
        <w:pStyle w:val="Normal1"/>
        <w:rPr>
          <w:b/>
        </w:rPr>
      </w:pPr>
      <w:r w:rsidRPr="0054267E">
        <w:rPr>
          <w:b/>
        </w:rPr>
        <w:t>MenuButton.png</w:t>
      </w:r>
      <w:r w:rsidRPr="0054267E">
        <w:rPr>
          <w:b/>
        </w:rPr>
        <w:tab/>
        <w:t>Menus</w:t>
      </w:r>
      <w:r w:rsidRPr="0054267E">
        <w:rPr>
          <w:b/>
        </w:rPr>
        <w:tab/>
      </w:r>
    </w:p>
    <w:p w14:paraId="0D7A5B84" w14:textId="51452668" w:rsidR="0054267E" w:rsidRPr="0054267E" w:rsidRDefault="0054267E" w:rsidP="0054267E">
      <w:pPr>
        <w:pStyle w:val="Normal1"/>
        <w:rPr>
          <w:b/>
        </w:rPr>
      </w:pPr>
      <w:r w:rsidRPr="0054267E">
        <w:rPr>
          <w:b/>
        </w:rPr>
        <w:t xml:space="preserve">New </w:t>
      </w:r>
      <w:proofErr w:type="spellStart"/>
      <w:r w:rsidRPr="0054267E">
        <w:rPr>
          <w:b/>
        </w:rPr>
        <w:t>Piskel</w:t>
      </w:r>
      <w:proofErr w:type="spellEnd"/>
      <w:r w:rsidRPr="0054267E">
        <w:rPr>
          <w:b/>
        </w:rPr>
        <w:t xml:space="preserve"> (3).png</w:t>
      </w:r>
      <w:r w:rsidRPr="0054267E">
        <w:rPr>
          <w:b/>
        </w:rPr>
        <w:tab/>
      </w:r>
      <w:proofErr w:type="spellStart"/>
      <w:r w:rsidRPr="0054267E">
        <w:rPr>
          <w:b/>
        </w:rPr>
        <w:t>png</w:t>
      </w:r>
      <w:proofErr w:type="spellEnd"/>
      <w:r w:rsidRPr="0054267E">
        <w:rPr>
          <w:b/>
        </w:rPr>
        <w:t xml:space="preserve"> files</w:t>
      </w:r>
      <w:r w:rsidRPr="0054267E">
        <w:rPr>
          <w:b/>
        </w:rPr>
        <w:tab/>
      </w:r>
    </w:p>
    <w:p w14:paraId="2A1597FE" w14:textId="64DF531F" w:rsidR="0054267E" w:rsidRPr="0054267E" w:rsidRDefault="0054267E" w:rsidP="0054267E">
      <w:pPr>
        <w:pStyle w:val="Normal1"/>
        <w:rPr>
          <w:b/>
        </w:rPr>
      </w:pPr>
      <w:r w:rsidRPr="0054267E">
        <w:rPr>
          <w:b/>
        </w:rPr>
        <w:lastRenderedPageBreak/>
        <w:t xml:space="preserve">New </w:t>
      </w:r>
      <w:proofErr w:type="spellStart"/>
      <w:r w:rsidRPr="0054267E">
        <w:rPr>
          <w:b/>
        </w:rPr>
        <w:t>Piskel</w:t>
      </w:r>
      <w:proofErr w:type="spellEnd"/>
      <w:r w:rsidRPr="0054267E">
        <w:rPr>
          <w:b/>
        </w:rPr>
        <w:t xml:space="preserve"> (8).png</w:t>
      </w:r>
      <w:r w:rsidRPr="0054267E">
        <w:rPr>
          <w:b/>
        </w:rPr>
        <w:tab/>
        <w:t>Add files via upload</w:t>
      </w:r>
      <w:r w:rsidRPr="0054267E">
        <w:rPr>
          <w:b/>
        </w:rPr>
        <w:tab/>
      </w:r>
    </w:p>
    <w:p w14:paraId="1974B83A" w14:textId="6684C951" w:rsidR="0054267E" w:rsidRPr="0054267E" w:rsidRDefault="0054267E" w:rsidP="0054267E">
      <w:pPr>
        <w:pStyle w:val="Normal1"/>
        <w:rPr>
          <w:b/>
        </w:rPr>
      </w:pPr>
      <w:r w:rsidRPr="0054267E">
        <w:rPr>
          <w:b/>
        </w:rPr>
        <w:t>New Piskel-20190227-125355.piskel</w:t>
      </w:r>
      <w:r w:rsidRPr="0054267E">
        <w:rPr>
          <w:b/>
        </w:rPr>
        <w:tab/>
        <w:t>Add files via upload</w:t>
      </w:r>
      <w:r w:rsidRPr="0054267E">
        <w:rPr>
          <w:b/>
        </w:rPr>
        <w:tab/>
      </w:r>
    </w:p>
    <w:p w14:paraId="2DCC5174" w14:textId="26120969" w:rsidR="0054267E" w:rsidRPr="0054267E" w:rsidRDefault="0054267E" w:rsidP="0054267E">
      <w:pPr>
        <w:pStyle w:val="Normal1"/>
        <w:rPr>
          <w:b/>
        </w:rPr>
      </w:pPr>
      <w:r w:rsidRPr="0054267E">
        <w:rPr>
          <w:b/>
        </w:rPr>
        <w:t>U.jpg</w:t>
      </w:r>
      <w:r w:rsidRPr="0054267E">
        <w:rPr>
          <w:b/>
        </w:rPr>
        <w:tab/>
        <w:t>Add files via upload</w:t>
      </w:r>
      <w:r w:rsidRPr="0054267E">
        <w:rPr>
          <w:b/>
        </w:rPr>
        <w:tab/>
      </w:r>
    </w:p>
    <w:p w14:paraId="125D9474" w14:textId="274891E7" w:rsidR="0054267E" w:rsidRPr="0054267E" w:rsidRDefault="0054267E" w:rsidP="0054267E">
      <w:pPr>
        <w:pStyle w:val="Normal1"/>
        <w:rPr>
          <w:b/>
        </w:rPr>
      </w:pPr>
      <w:r w:rsidRPr="0054267E">
        <w:rPr>
          <w:b/>
        </w:rPr>
        <w:t>aim.png</w:t>
      </w:r>
      <w:r w:rsidRPr="0054267E">
        <w:rPr>
          <w:b/>
        </w:rPr>
        <w:tab/>
        <w:t>Add files via upload</w:t>
      </w:r>
      <w:r w:rsidRPr="0054267E">
        <w:rPr>
          <w:b/>
        </w:rPr>
        <w:tab/>
      </w:r>
    </w:p>
    <w:p w14:paraId="2B14DA4B" w14:textId="0F2C0856" w:rsidR="0054267E" w:rsidRPr="0054267E" w:rsidRDefault="0054267E" w:rsidP="0054267E">
      <w:pPr>
        <w:pStyle w:val="Normal1"/>
        <w:rPr>
          <w:b/>
        </w:rPr>
      </w:pPr>
      <w:proofErr w:type="spellStart"/>
      <w:r w:rsidRPr="0054267E">
        <w:rPr>
          <w:b/>
        </w:rPr>
        <w:t>ak</w:t>
      </w:r>
      <w:proofErr w:type="spellEnd"/>
      <w:r w:rsidRPr="0054267E">
        <w:rPr>
          <w:b/>
        </w:rPr>
        <w:t xml:space="preserve"> 47 asset-20190217-142552.piskel</w:t>
      </w:r>
      <w:r w:rsidRPr="0054267E">
        <w:rPr>
          <w:b/>
        </w:rPr>
        <w:tab/>
        <w:t>Add files via upload</w:t>
      </w:r>
      <w:r w:rsidRPr="0054267E">
        <w:rPr>
          <w:b/>
        </w:rPr>
        <w:tab/>
      </w:r>
    </w:p>
    <w:p w14:paraId="5A0732E8" w14:textId="1CFFC75B" w:rsidR="0054267E" w:rsidRPr="0054267E" w:rsidRDefault="0054267E" w:rsidP="0054267E">
      <w:pPr>
        <w:pStyle w:val="Normal1"/>
        <w:rPr>
          <w:b/>
        </w:rPr>
      </w:pPr>
      <w:proofErr w:type="spellStart"/>
      <w:r w:rsidRPr="0054267E">
        <w:rPr>
          <w:b/>
        </w:rPr>
        <w:t>ak</w:t>
      </w:r>
      <w:proofErr w:type="spellEnd"/>
      <w:r w:rsidRPr="0054267E">
        <w:rPr>
          <w:b/>
        </w:rPr>
        <w:t xml:space="preserve"> 47 asset.png</w:t>
      </w:r>
      <w:r w:rsidRPr="0054267E">
        <w:rPr>
          <w:b/>
        </w:rPr>
        <w:tab/>
      </w:r>
      <w:proofErr w:type="spellStart"/>
      <w:r w:rsidRPr="0054267E">
        <w:rPr>
          <w:b/>
        </w:rPr>
        <w:t>png</w:t>
      </w:r>
      <w:proofErr w:type="spellEnd"/>
      <w:r w:rsidRPr="0054267E">
        <w:rPr>
          <w:b/>
        </w:rPr>
        <w:t xml:space="preserve"> files</w:t>
      </w:r>
      <w:r w:rsidRPr="0054267E">
        <w:rPr>
          <w:b/>
        </w:rPr>
        <w:tab/>
      </w:r>
    </w:p>
    <w:p w14:paraId="6138C8F1" w14:textId="1B8FA91B" w:rsidR="0054267E" w:rsidRPr="0054267E" w:rsidRDefault="0054267E" w:rsidP="0054267E">
      <w:pPr>
        <w:pStyle w:val="Normal1"/>
        <w:rPr>
          <w:b/>
        </w:rPr>
      </w:pPr>
      <w:r w:rsidRPr="0054267E">
        <w:rPr>
          <w:b/>
        </w:rPr>
        <w:t>button gold.png</w:t>
      </w:r>
      <w:r w:rsidRPr="0054267E">
        <w:rPr>
          <w:b/>
        </w:rPr>
        <w:tab/>
        <w:t>Add files via upload</w:t>
      </w:r>
      <w:r w:rsidRPr="0054267E">
        <w:rPr>
          <w:b/>
        </w:rPr>
        <w:tab/>
      </w:r>
    </w:p>
    <w:p w14:paraId="5A81BD82" w14:textId="71572960" w:rsidR="0054267E" w:rsidRPr="0054267E" w:rsidRDefault="0054267E" w:rsidP="0054267E">
      <w:pPr>
        <w:pStyle w:val="Normal1"/>
        <w:rPr>
          <w:b/>
        </w:rPr>
      </w:pPr>
      <w:proofErr w:type="spellStart"/>
      <w:r w:rsidRPr="0054267E">
        <w:rPr>
          <w:b/>
        </w:rPr>
        <w:t>button.psd</w:t>
      </w:r>
      <w:proofErr w:type="spellEnd"/>
      <w:r w:rsidRPr="0054267E">
        <w:rPr>
          <w:b/>
        </w:rPr>
        <w:tab/>
        <w:t>Add files via upload</w:t>
      </w:r>
      <w:r w:rsidRPr="0054267E">
        <w:rPr>
          <w:b/>
        </w:rPr>
        <w:tab/>
      </w:r>
    </w:p>
    <w:p w14:paraId="3E501D03" w14:textId="37DB4D66" w:rsidR="0054267E" w:rsidRPr="0054267E" w:rsidRDefault="0054267E" w:rsidP="0054267E">
      <w:pPr>
        <w:pStyle w:val="Normal1"/>
        <w:rPr>
          <w:b/>
        </w:rPr>
      </w:pPr>
      <w:r w:rsidRPr="0054267E">
        <w:rPr>
          <w:b/>
        </w:rPr>
        <w:t>desert eagle.png</w:t>
      </w:r>
      <w:r w:rsidRPr="0054267E">
        <w:rPr>
          <w:b/>
        </w:rPr>
        <w:tab/>
        <w:t xml:space="preserve">weapons 2 </w:t>
      </w:r>
      <w:proofErr w:type="gramStart"/>
      <w:r w:rsidRPr="0054267E">
        <w:rPr>
          <w:b/>
        </w:rPr>
        <w:t>wave</w:t>
      </w:r>
      <w:proofErr w:type="gramEnd"/>
      <w:r w:rsidRPr="0054267E">
        <w:rPr>
          <w:b/>
        </w:rPr>
        <w:tab/>
      </w:r>
    </w:p>
    <w:p w14:paraId="2275CE70" w14:textId="73350FE7" w:rsidR="0054267E" w:rsidRPr="0054267E" w:rsidRDefault="0054267E" w:rsidP="0054267E">
      <w:pPr>
        <w:pStyle w:val="Normal1"/>
        <w:rPr>
          <w:b/>
        </w:rPr>
      </w:pPr>
      <w:r w:rsidRPr="0054267E">
        <w:rPr>
          <w:b/>
        </w:rPr>
        <w:t>door_2.png</w:t>
      </w:r>
      <w:r w:rsidRPr="0054267E">
        <w:rPr>
          <w:b/>
        </w:rPr>
        <w:tab/>
        <w:t>Add files via upload</w:t>
      </w:r>
      <w:r w:rsidRPr="0054267E">
        <w:rPr>
          <w:b/>
        </w:rPr>
        <w:tab/>
      </w:r>
      <w:bookmarkStart w:id="0" w:name="_GoBack"/>
      <w:bookmarkEnd w:id="0"/>
    </w:p>
    <w:p w14:paraId="1C7D6A11" w14:textId="55B0068E" w:rsidR="0054267E" w:rsidRPr="0054267E" w:rsidRDefault="0054267E" w:rsidP="0054267E">
      <w:pPr>
        <w:pStyle w:val="Normal1"/>
        <w:rPr>
          <w:b/>
        </w:rPr>
      </w:pPr>
      <w:r w:rsidRPr="0054267E">
        <w:rPr>
          <w:b/>
        </w:rPr>
        <w:t>doors2.png</w:t>
      </w:r>
      <w:r w:rsidRPr="0054267E">
        <w:rPr>
          <w:b/>
        </w:rPr>
        <w:tab/>
        <w:t>Add files via upload</w:t>
      </w:r>
      <w:r w:rsidRPr="0054267E">
        <w:rPr>
          <w:b/>
        </w:rPr>
        <w:tab/>
      </w:r>
    </w:p>
    <w:p w14:paraId="125ADDAE" w14:textId="5CF85651" w:rsidR="0054267E" w:rsidRPr="0054267E" w:rsidRDefault="0054267E" w:rsidP="0054267E">
      <w:pPr>
        <w:pStyle w:val="Normal1"/>
        <w:rPr>
          <w:b/>
        </w:rPr>
      </w:pPr>
      <w:r w:rsidRPr="0054267E">
        <w:rPr>
          <w:b/>
        </w:rPr>
        <w:t xml:space="preserve">double </w:t>
      </w:r>
      <w:proofErr w:type="spellStart"/>
      <w:r w:rsidRPr="0054267E">
        <w:rPr>
          <w:b/>
        </w:rPr>
        <w:t>barrell</w:t>
      </w:r>
      <w:proofErr w:type="spellEnd"/>
      <w:r w:rsidRPr="0054267E">
        <w:rPr>
          <w:b/>
        </w:rPr>
        <w:t xml:space="preserve"> shotgun.png</w:t>
      </w:r>
      <w:r w:rsidRPr="0054267E">
        <w:rPr>
          <w:b/>
        </w:rPr>
        <w:tab/>
        <w:t>Add files via upload</w:t>
      </w:r>
      <w:r w:rsidRPr="0054267E">
        <w:rPr>
          <w:b/>
        </w:rPr>
        <w:tab/>
      </w:r>
    </w:p>
    <w:p w14:paraId="42F704F9" w14:textId="3E144E5F" w:rsidR="0054267E" w:rsidRPr="0054267E" w:rsidRDefault="0054267E" w:rsidP="0054267E">
      <w:pPr>
        <w:pStyle w:val="Normal1"/>
        <w:rPr>
          <w:b/>
        </w:rPr>
      </w:pPr>
      <w:r w:rsidRPr="0054267E">
        <w:rPr>
          <w:b/>
        </w:rPr>
        <w:t>double pistols.png</w:t>
      </w:r>
      <w:r w:rsidRPr="0054267E">
        <w:rPr>
          <w:b/>
        </w:rPr>
        <w:tab/>
        <w:t xml:space="preserve">weapons 2 </w:t>
      </w:r>
      <w:proofErr w:type="gramStart"/>
      <w:r w:rsidRPr="0054267E">
        <w:rPr>
          <w:b/>
        </w:rPr>
        <w:t>wave</w:t>
      </w:r>
      <w:proofErr w:type="gramEnd"/>
      <w:r w:rsidRPr="0054267E">
        <w:rPr>
          <w:b/>
        </w:rPr>
        <w:tab/>
      </w:r>
    </w:p>
    <w:p w14:paraId="1986971B" w14:textId="2C0F7066" w:rsidR="0054267E" w:rsidRPr="0054267E" w:rsidRDefault="0054267E" w:rsidP="0054267E">
      <w:pPr>
        <w:pStyle w:val="Normal1"/>
        <w:rPr>
          <w:b/>
        </w:rPr>
      </w:pPr>
      <w:r w:rsidRPr="0054267E">
        <w:rPr>
          <w:b/>
        </w:rPr>
        <w:t>fonts</w:t>
      </w:r>
      <w:r w:rsidRPr="0054267E">
        <w:rPr>
          <w:b/>
        </w:rPr>
        <w:tab/>
        <w:t>Create fonts</w:t>
      </w:r>
      <w:r w:rsidRPr="0054267E">
        <w:rPr>
          <w:b/>
        </w:rPr>
        <w:tab/>
      </w:r>
    </w:p>
    <w:p w14:paraId="5B5FA7B2" w14:textId="6757C362" w:rsidR="0054267E" w:rsidRPr="0054267E" w:rsidRDefault="0054267E" w:rsidP="0054267E">
      <w:pPr>
        <w:pStyle w:val="Normal1"/>
        <w:rPr>
          <w:b/>
        </w:rPr>
      </w:pPr>
      <w:r w:rsidRPr="0054267E">
        <w:rPr>
          <w:b/>
        </w:rPr>
        <w:t>fonts.docx</w:t>
      </w:r>
      <w:r w:rsidRPr="0054267E">
        <w:rPr>
          <w:b/>
        </w:rPr>
        <w:tab/>
        <w:t>Add files via upload</w:t>
      </w:r>
      <w:r w:rsidRPr="0054267E">
        <w:rPr>
          <w:b/>
        </w:rPr>
        <w:tab/>
      </w:r>
    </w:p>
    <w:p w14:paraId="7FB13D0A" w14:textId="2CEF67A3" w:rsidR="0054267E" w:rsidRPr="0054267E" w:rsidRDefault="0054267E" w:rsidP="0054267E">
      <w:pPr>
        <w:pStyle w:val="Normal1"/>
        <w:rPr>
          <w:b/>
        </w:rPr>
      </w:pPr>
      <w:r w:rsidRPr="0054267E">
        <w:rPr>
          <w:b/>
        </w:rPr>
        <w:t xml:space="preserve">game over </w:t>
      </w:r>
      <w:proofErr w:type="spellStart"/>
      <w:r w:rsidRPr="0054267E">
        <w:rPr>
          <w:b/>
        </w:rPr>
        <w:t>button.psd</w:t>
      </w:r>
      <w:proofErr w:type="spellEnd"/>
      <w:r w:rsidRPr="0054267E">
        <w:rPr>
          <w:b/>
        </w:rPr>
        <w:tab/>
        <w:t>Add files via upload</w:t>
      </w:r>
      <w:r w:rsidRPr="0054267E">
        <w:rPr>
          <w:b/>
        </w:rPr>
        <w:tab/>
      </w:r>
    </w:p>
    <w:p w14:paraId="4D7F9F9E" w14:textId="7767944E" w:rsidR="0054267E" w:rsidRPr="0054267E" w:rsidRDefault="0054267E" w:rsidP="0054267E">
      <w:pPr>
        <w:pStyle w:val="Normal1"/>
        <w:rPr>
          <w:b/>
        </w:rPr>
      </w:pPr>
      <w:r w:rsidRPr="0054267E">
        <w:rPr>
          <w:b/>
        </w:rPr>
        <w:t xml:space="preserve">game </w:t>
      </w:r>
      <w:proofErr w:type="spellStart"/>
      <w:r w:rsidRPr="0054267E">
        <w:rPr>
          <w:b/>
        </w:rPr>
        <w:t>over.psd</w:t>
      </w:r>
      <w:proofErr w:type="spellEnd"/>
      <w:r w:rsidRPr="0054267E">
        <w:rPr>
          <w:b/>
        </w:rPr>
        <w:tab/>
        <w:t>Add files via upload</w:t>
      </w:r>
      <w:r w:rsidRPr="0054267E">
        <w:rPr>
          <w:b/>
        </w:rPr>
        <w:tab/>
      </w:r>
    </w:p>
    <w:p w14:paraId="341B5B52" w14:textId="5BB16819" w:rsidR="0054267E" w:rsidRPr="0054267E" w:rsidRDefault="0054267E" w:rsidP="0054267E">
      <w:pPr>
        <w:pStyle w:val="Normal1"/>
        <w:rPr>
          <w:b/>
        </w:rPr>
      </w:pPr>
      <w:r w:rsidRPr="0054267E">
        <w:rPr>
          <w:b/>
        </w:rPr>
        <w:t>grenade.png</w:t>
      </w:r>
      <w:r w:rsidRPr="0054267E">
        <w:rPr>
          <w:b/>
        </w:rPr>
        <w:tab/>
        <w:t xml:space="preserve">weapons 2 </w:t>
      </w:r>
      <w:proofErr w:type="gramStart"/>
      <w:r w:rsidRPr="0054267E">
        <w:rPr>
          <w:b/>
        </w:rPr>
        <w:t>wave</w:t>
      </w:r>
      <w:proofErr w:type="gramEnd"/>
      <w:r w:rsidRPr="0054267E">
        <w:rPr>
          <w:b/>
        </w:rPr>
        <w:tab/>
      </w:r>
    </w:p>
    <w:p w14:paraId="188B3A59" w14:textId="3FF37959" w:rsidR="0054267E" w:rsidRPr="0054267E" w:rsidRDefault="0054267E" w:rsidP="0054267E">
      <w:pPr>
        <w:pStyle w:val="Normal1"/>
        <w:rPr>
          <w:b/>
        </w:rPr>
      </w:pPr>
      <w:r w:rsidRPr="0054267E">
        <w:rPr>
          <w:b/>
        </w:rPr>
        <w:t>katana (1).png</w:t>
      </w:r>
      <w:r w:rsidRPr="0054267E">
        <w:rPr>
          <w:b/>
        </w:rPr>
        <w:tab/>
      </w:r>
      <w:proofErr w:type="spellStart"/>
      <w:r w:rsidRPr="0054267E">
        <w:rPr>
          <w:b/>
        </w:rPr>
        <w:t>png</w:t>
      </w:r>
      <w:proofErr w:type="spellEnd"/>
      <w:r w:rsidRPr="0054267E">
        <w:rPr>
          <w:b/>
        </w:rPr>
        <w:t xml:space="preserve"> files</w:t>
      </w:r>
      <w:r w:rsidRPr="0054267E">
        <w:rPr>
          <w:b/>
        </w:rPr>
        <w:tab/>
      </w:r>
    </w:p>
    <w:p w14:paraId="304A2ED7" w14:textId="7A83253E" w:rsidR="0054267E" w:rsidRPr="0054267E" w:rsidRDefault="0054267E" w:rsidP="0054267E">
      <w:pPr>
        <w:pStyle w:val="Normal1"/>
        <w:rPr>
          <w:b/>
        </w:rPr>
      </w:pPr>
      <w:r w:rsidRPr="0054267E">
        <w:rPr>
          <w:b/>
        </w:rPr>
        <w:t>katana -20190217-140148.piskel</w:t>
      </w:r>
      <w:r w:rsidRPr="0054267E">
        <w:rPr>
          <w:b/>
        </w:rPr>
        <w:tab/>
        <w:t>Add files via upload</w:t>
      </w:r>
      <w:r w:rsidRPr="0054267E">
        <w:rPr>
          <w:b/>
        </w:rPr>
        <w:tab/>
      </w:r>
    </w:p>
    <w:p w14:paraId="28F3C506" w14:textId="1438BA88" w:rsidR="0054267E" w:rsidRPr="0054267E" w:rsidRDefault="0054267E" w:rsidP="0054267E">
      <w:pPr>
        <w:pStyle w:val="Normal1"/>
        <w:rPr>
          <w:b/>
        </w:rPr>
      </w:pPr>
      <w:r w:rsidRPr="0054267E">
        <w:rPr>
          <w:b/>
        </w:rPr>
        <w:t>magnum-20190217-144123.piskel</w:t>
      </w:r>
      <w:r w:rsidRPr="0054267E">
        <w:rPr>
          <w:b/>
        </w:rPr>
        <w:tab/>
        <w:t>Add files via upload</w:t>
      </w:r>
      <w:r w:rsidRPr="0054267E">
        <w:rPr>
          <w:b/>
        </w:rPr>
        <w:tab/>
      </w:r>
    </w:p>
    <w:p w14:paraId="2ADA45A2" w14:textId="39C19CE1" w:rsidR="0054267E" w:rsidRPr="0054267E" w:rsidRDefault="0054267E" w:rsidP="0054267E">
      <w:pPr>
        <w:pStyle w:val="Normal1"/>
        <w:rPr>
          <w:b/>
        </w:rPr>
      </w:pPr>
      <w:r w:rsidRPr="0054267E">
        <w:rPr>
          <w:b/>
        </w:rPr>
        <w:t>main menu machine.png</w:t>
      </w:r>
      <w:r w:rsidRPr="0054267E">
        <w:rPr>
          <w:b/>
        </w:rPr>
        <w:tab/>
        <w:t>Add files via upload</w:t>
      </w:r>
      <w:r w:rsidRPr="0054267E">
        <w:rPr>
          <w:b/>
        </w:rPr>
        <w:tab/>
      </w:r>
    </w:p>
    <w:p w14:paraId="12AE1226" w14:textId="53AC41D9" w:rsidR="0054267E" w:rsidRPr="0054267E" w:rsidRDefault="0054267E" w:rsidP="0054267E">
      <w:pPr>
        <w:pStyle w:val="Normal1"/>
        <w:rPr>
          <w:b/>
        </w:rPr>
      </w:pPr>
      <w:r w:rsidRPr="0054267E">
        <w:rPr>
          <w:b/>
        </w:rPr>
        <w:t>molotov.png</w:t>
      </w:r>
      <w:r w:rsidRPr="0054267E">
        <w:rPr>
          <w:b/>
        </w:rPr>
        <w:tab/>
        <w:t xml:space="preserve">weapons 2 </w:t>
      </w:r>
      <w:proofErr w:type="gramStart"/>
      <w:r w:rsidRPr="0054267E">
        <w:rPr>
          <w:b/>
        </w:rPr>
        <w:t>wave</w:t>
      </w:r>
      <w:proofErr w:type="gramEnd"/>
      <w:r w:rsidRPr="0054267E">
        <w:rPr>
          <w:b/>
        </w:rPr>
        <w:tab/>
      </w:r>
    </w:p>
    <w:p w14:paraId="3AFAFB6B" w14:textId="12670112" w:rsidR="0054267E" w:rsidRPr="0054267E" w:rsidRDefault="0054267E" w:rsidP="0054267E">
      <w:pPr>
        <w:pStyle w:val="Normal1"/>
        <w:rPr>
          <w:b/>
        </w:rPr>
      </w:pPr>
      <w:r w:rsidRPr="0054267E">
        <w:rPr>
          <w:b/>
        </w:rPr>
        <w:t>quit.png</w:t>
      </w:r>
      <w:r w:rsidRPr="0054267E">
        <w:rPr>
          <w:b/>
        </w:rPr>
        <w:tab/>
        <w:t>quit</w:t>
      </w:r>
      <w:r w:rsidRPr="0054267E">
        <w:rPr>
          <w:b/>
        </w:rPr>
        <w:tab/>
      </w:r>
    </w:p>
    <w:p w14:paraId="498C19E1" w14:textId="14A0BDD9" w:rsidR="0054267E" w:rsidRPr="0054267E" w:rsidRDefault="0054267E" w:rsidP="0054267E">
      <w:pPr>
        <w:pStyle w:val="Normal1"/>
        <w:rPr>
          <w:b/>
        </w:rPr>
      </w:pPr>
      <w:r w:rsidRPr="0054267E">
        <w:rPr>
          <w:b/>
        </w:rPr>
        <w:t>roulette wheel 3.png</w:t>
      </w:r>
      <w:r w:rsidRPr="0054267E">
        <w:rPr>
          <w:b/>
        </w:rPr>
        <w:tab/>
        <w:t>Add files via upload</w:t>
      </w:r>
      <w:r w:rsidRPr="0054267E">
        <w:rPr>
          <w:b/>
        </w:rPr>
        <w:tab/>
      </w:r>
    </w:p>
    <w:p w14:paraId="1EC996B2" w14:textId="759FEB0C" w:rsidR="0054267E" w:rsidRPr="0054267E" w:rsidRDefault="0054267E" w:rsidP="0054267E">
      <w:pPr>
        <w:pStyle w:val="Normal1"/>
        <w:rPr>
          <w:b/>
        </w:rPr>
      </w:pPr>
      <w:r w:rsidRPr="0054267E">
        <w:rPr>
          <w:b/>
        </w:rPr>
        <w:t>roulette wheel.png</w:t>
      </w:r>
      <w:r w:rsidRPr="0054267E">
        <w:rPr>
          <w:b/>
        </w:rPr>
        <w:tab/>
        <w:t>Add files via upload</w:t>
      </w:r>
      <w:r w:rsidRPr="0054267E">
        <w:rPr>
          <w:b/>
        </w:rPr>
        <w:tab/>
      </w:r>
    </w:p>
    <w:p w14:paraId="36A6E8DB" w14:textId="13091490" w:rsidR="0054267E" w:rsidRPr="0054267E" w:rsidRDefault="0054267E" w:rsidP="0054267E">
      <w:pPr>
        <w:pStyle w:val="Normal1"/>
        <w:rPr>
          <w:b/>
        </w:rPr>
      </w:pPr>
      <w:proofErr w:type="spellStart"/>
      <w:r w:rsidRPr="0054267E">
        <w:rPr>
          <w:b/>
        </w:rPr>
        <w:t>roullete</w:t>
      </w:r>
      <w:proofErr w:type="spellEnd"/>
      <w:r w:rsidRPr="0054267E">
        <w:rPr>
          <w:b/>
        </w:rPr>
        <w:t xml:space="preserve"> wheel updated -1.png.png</w:t>
      </w:r>
      <w:r w:rsidRPr="0054267E">
        <w:rPr>
          <w:b/>
        </w:rPr>
        <w:tab/>
        <w:t>The roulette wheel updated</w:t>
      </w:r>
      <w:r w:rsidRPr="0054267E">
        <w:rPr>
          <w:b/>
        </w:rPr>
        <w:tab/>
      </w:r>
    </w:p>
    <w:p w14:paraId="3C3FEA42" w14:textId="5E668CB0" w:rsidR="0054267E" w:rsidRPr="0054267E" w:rsidRDefault="0054267E" w:rsidP="0054267E">
      <w:pPr>
        <w:pStyle w:val="Normal1"/>
        <w:rPr>
          <w:b/>
        </w:rPr>
      </w:pPr>
      <w:proofErr w:type="spellStart"/>
      <w:r w:rsidRPr="0054267E">
        <w:rPr>
          <w:b/>
        </w:rPr>
        <w:t>roullete</w:t>
      </w:r>
      <w:proofErr w:type="spellEnd"/>
      <w:r w:rsidRPr="0054267E">
        <w:rPr>
          <w:b/>
        </w:rPr>
        <w:t xml:space="preserve"> wheel updated -2.psd</w:t>
      </w:r>
      <w:r w:rsidRPr="0054267E">
        <w:rPr>
          <w:b/>
        </w:rPr>
        <w:tab/>
        <w:t>Add files via upload</w:t>
      </w:r>
      <w:r w:rsidRPr="0054267E">
        <w:rPr>
          <w:b/>
        </w:rPr>
        <w:tab/>
      </w:r>
    </w:p>
    <w:p w14:paraId="7B0AB180" w14:textId="6E4A3E7D" w:rsidR="0054267E" w:rsidRPr="0054267E" w:rsidRDefault="0054267E" w:rsidP="0054267E">
      <w:pPr>
        <w:pStyle w:val="Normal1"/>
        <w:rPr>
          <w:b/>
        </w:rPr>
      </w:pPr>
      <w:r w:rsidRPr="0054267E">
        <w:rPr>
          <w:b/>
        </w:rPr>
        <w:lastRenderedPageBreak/>
        <w:t>slot 1.png</w:t>
      </w:r>
      <w:r w:rsidRPr="0054267E">
        <w:rPr>
          <w:b/>
        </w:rPr>
        <w:tab/>
        <w:t>menu button slots</w:t>
      </w:r>
      <w:r w:rsidRPr="0054267E">
        <w:rPr>
          <w:b/>
        </w:rPr>
        <w:tab/>
      </w:r>
    </w:p>
    <w:p w14:paraId="64487F4C" w14:textId="18AE3594" w:rsidR="0054267E" w:rsidRPr="0054267E" w:rsidRDefault="0054267E" w:rsidP="0054267E">
      <w:pPr>
        <w:pStyle w:val="Normal1"/>
        <w:rPr>
          <w:b/>
        </w:rPr>
      </w:pPr>
      <w:r w:rsidRPr="0054267E">
        <w:rPr>
          <w:b/>
        </w:rPr>
        <w:t>slot 2.png</w:t>
      </w:r>
      <w:r w:rsidRPr="0054267E">
        <w:rPr>
          <w:b/>
        </w:rPr>
        <w:tab/>
        <w:t>menu button slots</w:t>
      </w:r>
      <w:r w:rsidRPr="0054267E">
        <w:rPr>
          <w:b/>
        </w:rPr>
        <w:tab/>
      </w:r>
    </w:p>
    <w:p w14:paraId="4C4873EE" w14:textId="5D797C9B" w:rsidR="0054267E" w:rsidRPr="0054267E" w:rsidRDefault="0054267E" w:rsidP="0054267E">
      <w:pPr>
        <w:pStyle w:val="Normal1"/>
        <w:rPr>
          <w:b/>
        </w:rPr>
      </w:pPr>
      <w:r w:rsidRPr="0054267E">
        <w:rPr>
          <w:b/>
        </w:rPr>
        <w:t>slot 3.png</w:t>
      </w:r>
      <w:r w:rsidRPr="0054267E">
        <w:rPr>
          <w:b/>
        </w:rPr>
        <w:tab/>
        <w:t>menu button slots</w:t>
      </w:r>
      <w:r w:rsidRPr="0054267E">
        <w:rPr>
          <w:b/>
        </w:rPr>
        <w:tab/>
      </w:r>
    </w:p>
    <w:p w14:paraId="12944BD4" w14:textId="3675BA51" w:rsidR="0054267E" w:rsidRPr="0054267E" w:rsidRDefault="0054267E" w:rsidP="0054267E">
      <w:pPr>
        <w:pStyle w:val="Normal1"/>
        <w:rPr>
          <w:b/>
        </w:rPr>
      </w:pPr>
      <w:r w:rsidRPr="0054267E">
        <w:rPr>
          <w:b/>
        </w:rPr>
        <w:t>sniper asset (1).png</w:t>
      </w:r>
      <w:r w:rsidRPr="0054267E">
        <w:rPr>
          <w:b/>
        </w:rPr>
        <w:tab/>
      </w:r>
      <w:proofErr w:type="spellStart"/>
      <w:r w:rsidRPr="0054267E">
        <w:rPr>
          <w:b/>
        </w:rPr>
        <w:t>png</w:t>
      </w:r>
      <w:proofErr w:type="spellEnd"/>
      <w:r w:rsidRPr="0054267E">
        <w:rPr>
          <w:b/>
        </w:rPr>
        <w:t xml:space="preserve"> files</w:t>
      </w:r>
      <w:r w:rsidRPr="0054267E">
        <w:rPr>
          <w:b/>
        </w:rPr>
        <w:tab/>
      </w:r>
    </w:p>
    <w:p w14:paraId="5E2DB9BD" w14:textId="63726411" w:rsidR="0054267E" w:rsidRPr="0054267E" w:rsidRDefault="0054267E" w:rsidP="0054267E">
      <w:pPr>
        <w:pStyle w:val="Normal1"/>
        <w:rPr>
          <w:b/>
        </w:rPr>
      </w:pPr>
      <w:r w:rsidRPr="0054267E">
        <w:rPr>
          <w:b/>
        </w:rPr>
        <w:t>sniper asset-20190217-143635.piskel</w:t>
      </w:r>
      <w:r w:rsidRPr="0054267E">
        <w:rPr>
          <w:b/>
        </w:rPr>
        <w:tab/>
        <w:t>Add files via upload</w:t>
      </w:r>
      <w:r w:rsidRPr="0054267E">
        <w:rPr>
          <w:b/>
        </w:rPr>
        <w:tab/>
      </w:r>
    </w:p>
    <w:p w14:paraId="1B3B6A91" w14:textId="41FEB4FF" w:rsidR="0054267E" w:rsidRPr="0054267E" w:rsidRDefault="0054267E" w:rsidP="0054267E">
      <w:pPr>
        <w:pStyle w:val="Normal1"/>
        <w:rPr>
          <w:b/>
        </w:rPr>
      </w:pPr>
      <w:r w:rsidRPr="0054267E">
        <w:rPr>
          <w:b/>
        </w:rPr>
        <w:t>sword asset-20190217-135748.piskel</w:t>
      </w:r>
      <w:r w:rsidRPr="0054267E">
        <w:rPr>
          <w:b/>
        </w:rPr>
        <w:tab/>
        <w:t>Add files via upload</w:t>
      </w:r>
      <w:r w:rsidRPr="0054267E">
        <w:rPr>
          <w:b/>
        </w:rPr>
        <w:tab/>
      </w:r>
    </w:p>
    <w:p w14:paraId="51740D86" w14:textId="09CABE99" w:rsidR="0054267E" w:rsidRPr="0054267E" w:rsidRDefault="0054267E" w:rsidP="0054267E">
      <w:pPr>
        <w:pStyle w:val="Normal1"/>
        <w:rPr>
          <w:b/>
        </w:rPr>
      </w:pPr>
      <w:r w:rsidRPr="0054267E">
        <w:rPr>
          <w:b/>
        </w:rPr>
        <w:t>sword asset.png</w:t>
      </w:r>
      <w:r w:rsidRPr="0054267E">
        <w:rPr>
          <w:b/>
        </w:rPr>
        <w:tab/>
      </w:r>
      <w:proofErr w:type="spellStart"/>
      <w:r w:rsidRPr="0054267E">
        <w:rPr>
          <w:b/>
        </w:rPr>
        <w:t>png</w:t>
      </w:r>
      <w:proofErr w:type="spellEnd"/>
      <w:r w:rsidRPr="0054267E">
        <w:rPr>
          <w:b/>
        </w:rPr>
        <w:t xml:space="preserve"> files</w:t>
      </w:r>
      <w:r w:rsidRPr="0054267E">
        <w:rPr>
          <w:b/>
        </w:rPr>
        <w:tab/>
      </w:r>
    </w:p>
    <w:p w14:paraId="6C37A724" w14:textId="102C2D18" w:rsidR="0054267E" w:rsidRPr="0054267E" w:rsidRDefault="0054267E" w:rsidP="0054267E">
      <w:pPr>
        <w:pStyle w:val="Normal1"/>
        <w:rPr>
          <w:b/>
        </w:rPr>
      </w:pPr>
      <w:r w:rsidRPr="0054267E">
        <w:rPr>
          <w:b/>
        </w:rPr>
        <w:t>temp</w:t>
      </w:r>
      <w:r w:rsidRPr="0054267E">
        <w:rPr>
          <w:b/>
        </w:rPr>
        <w:tab/>
        <w:t>Create temp</w:t>
      </w:r>
      <w:r w:rsidRPr="0054267E">
        <w:rPr>
          <w:b/>
        </w:rPr>
        <w:tab/>
      </w:r>
    </w:p>
    <w:p w14:paraId="2E140BA3" w14:textId="167E8E77" w:rsidR="0054267E" w:rsidRPr="0054267E" w:rsidRDefault="0054267E" w:rsidP="0054267E">
      <w:pPr>
        <w:pStyle w:val="Normal1"/>
        <w:rPr>
          <w:b/>
        </w:rPr>
      </w:pPr>
      <w:r w:rsidRPr="0054267E">
        <w:rPr>
          <w:b/>
        </w:rPr>
        <w:t>tommy gun.png</w:t>
      </w:r>
      <w:r w:rsidRPr="0054267E">
        <w:rPr>
          <w:b/>
        </w:rPr>
        <w:tab/>
        <w:t xml:space="preserve">weapons 2 </w:t>
      </w:r>
      <w:proofErr w:type="gramStart"/>
      <w:r w:rsidRPr="0054267E">
        <w:rPr>
          <w:b/>
        </w:rPr>
        <w:t>wave</w:t>
      </w:r>
      <w:proofErr w:type="gramEnd"/>
      <w:r w:rsidRPr="0054267E">
        <w:rPr>
          <w:b/>
        </w:rPr>
        <w:tab/>
      </w:r>
    </w:p>
    <w:p w14:paraId="520F33EC" w14:textId="4BE49A3C" w:rsidR="0054267E" w:rsidRPr="0054267E" w:rsidRDefault="0054267E" w:rsidP="0054267E">
      <w:pPr>
        <w:pStyle w:val="Normal1"/>
        <w:rPr>
          <w:b/>
        </w:rPr>
      </w:pPr>
      <w:proofErr w:type="spellStart"/>
      <w:r w:rsidRPr="0054267E">
        <w:rPr>
          <w:b/>
        </w:rPr>
        <w:t>ui</w:t>
      </w:r>
      <w:proofErr w:type="spellEnd"/>
      <w:r w:rsidRPr="0054267E">
        <w:rPr>
          <w:b/>
        </w:rPr>
        <w:t xml:space="preserve"> sketches.docx</w:t>
      </w:r>
      <w:r w:rsidRPr="0054267E">
        <w:rPr>
          <w:b/>
        </w:rPr>
        <w:tab/>
        <w:t>Add files via upload</w:t>
      </w:r>
      <w:r w:rsidRPr="0054267E">
        <w:rPr>
          <w:b/>
        </w:rPr>
        <w:tab/>
      </w:r>
    </w:p>
    <w:p w14:paraId="2C47B80E" w14:textId="47CAD89B" w:rsidR="0054267E" w:rsidRPr="0054267E" w:rsidRDefault="0054267E" w:rsidP="0054267E">
      <w:pPr>
        <w:pStyle w:val="Normal1"/>
        <w:rPr>
          <w:b/>
        </w:rPr>
      </w:pPr>
      <w:r w:rsidRPr="0054267E">
        <w:rPr>
          <w:b/>
        </w:rPr>
        <w:t>weapon wheel colour.png</w:t>
      </w:r>
      <w:r w:rsidRPr="0054267E">
        <w:rPr>
          <w:b/>
        </w:rPr>
        <w:tab/>
        <w:t>Add files via upload</w:t>
      </w:r>
      <w:r w:rsidRPr="0054267E">
        <w:rPr>
          <w:b/>
        </w:rPr>
        <w:tab/>
      </w:r>
    </w:p>
    <w:p w14:paraId="566CCA53" w14:textId="18B08AD5" w:rsidR="0054267E" w:rsidRPr="0054267E" w:rsidRDefault="0054267E" w:rsidP="0054267E">
      <w:pPr>
        <w:pStyle w:val="Normal1"/>
        <w:rPr>
          <w:b/>
        </w:rPr>
      </w:pPr>
      <w:r w:rsidRPr="0054267E">
        <w:rPr>
          <w:b/>
        </w:rPr>
        <w:t xml:space="preserve">weapons </w:t>
      </w:r>
      <w:proofErr w:type="spellStart"/>
      <w:r w:rsidRPr="0054267E">
        <w:rPr>
          <w:b/>
        </w:rPr>
        <w:t>intial</w:t>
      </w:r>
      <w:proofErr w:type="spellEnd"/>
      <w:r w:rsidRPr="0054267E">
        <w:rPr>
          <w:b/>
        </w:rPr>
        <w:t xml:space="preserve"> designs .docx</w:t>
      </w:r>
      <w:r w:rsidRPr="0054267E">
        <w:rPr>
          <w:b/>
        </w:rPr>
        <w:tab/>
        <w:t>drawings for the weapon</w:t>
      </w:r>
    </w:p>
    <w:p w14:paraId="3A4B616F" w14:textId="269AB8CE" w:rsidR="0054267E" w:rsidRDefault="0054267E" w:rsidP="0054267E">
      <w:pPr>
        <w:pStyle w:val="Normal1"/>
        <w:rPr>
          <w:b/>
        </w:rPr>
      </w:pPr>
      <w:r w:rsidRPr="0054267E">
        <w:rPr>
          <w:b/>
        </w:rPr>
        <w:t>weapons.docx</w:t>
      </w:r>
    </w:p>
    <w:sectPr w:rsidR="0054267E" w:rsidSect="00083EF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F2614"/>
    <w:multiLevelType w:val="multilevel"/>
    <w:tmpl w:val="0EF40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MDA2MzQxNDIwNjZX0lEKTi0uzszPAykwrAUA9DyxiiwAAAA="/>
  </w:docVars>
  <w:rsids>
    <w:rsidRoot w:val="00083EFA"/>
    <w:rsid w:val="00083EFA"/>
    <w:rsid w:val="0054267E"/>
    <w:rsid w:val="0056705A"/>
    <w:rsid w:val="005B41F2"/>
    <w:rsid w:val="007878BC"/>
    <w:rsid w:val="007C56E5"/>
    <w:rsid w:val="00B65A3E"/>
    <w:rsid w:val="00B81789"/>
    <w:rsid w:val="00D275D4"/>
    <w:rsid w:val="00E47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FF73F"/>
  <w15:docId w15:val="{FD5BD394-A10D-4A74-9D8A-111679F4C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A3E"/>
  </w:style>
  <w:style w:type="paragraph" w:styleId="Heading1">
    <w:name w:val="heading 1"/>
    <w:basedOn w:val="Normal1"/>
    <w:next w:val="Normal1"/>
    <w:rsid w:val="00083EFA"/>
    <w:pPr>
      <w:keepNext/>
      <w:keepLines/>
      <w:spacing w:before="480" w:after="120"/>
      <w:outlineLvl w:val="0"/>
    </w:pPr>
    <w:rPr>
      <w:b/>
      <w:sz w:val="48"/>
      <w:szCs w:val="48"/>
    </w:rPr>
  </w:style>
  <w:style w:type="paragraph" w:styleId="Heading2">
    <w:name w:val="heading 2"/>
    <w:basedOn w:val="Normal1"/>
    <w:next w:val="Normal1"/>
    <w:rsid w:val="00083EFA"/>
    <w:pPr>
      <w:keepNext/>
      <w:keepLines/>
      <w:spacing w:before="360" w:after="80"/>
      <w:outlineLvl w:val="1"/>
    </w:pPr>
    <w:rPr>
      <w:b/>
      <w:sz w:val="36"/>
      <w:szCs w:val="36"/>
    </w:rPr>
  </w:style>
  <w:style w:type="paragraph" w:styleId="Heading3">
    <w:name w:val="heading 3"/>
    <w:basedOn w:val="Normal1"/>
    <w:next w:val="Normal1"/>
    <w:rsid w:val="00083EFA"/>
    <w:pPr>
      <w:keepNext/>
      <w:keepLines/>
      <w:spacing w:before="280" w:after="80"/>
      <w:outlineLvl w:val="2"/>
    </w:pPr>
    <w:rPr>
      <w:b/>
      <w:sz w:val="28"/>
      <w:szCs w:val="28"/>
    </w:rPr>
  </w:style>
  <w:style w:type="paragraph" w:styleId="Heading4">
    <w:name w:val="heading 4"/>
    <w:basedOn w:val="Normal1"/>
    <w:next w:val="Normal1"/>
    <w:rsid w:val="00083EFA"/>
    <w:pPr>
      <w:keepNext/>
      <w:keepLines/>
      <w:spacing w:before="240" w:after="40"/>
      <w:outlineLvl w:val="3"/>
    </w:pPr>
    <w:rPr>
      <w:b/>
      <w:sz w:val="24"/>
      <w:szCs w:val="24"/>
    </w:rPr>
  </w:style>
  <w:style w:type="paragraph" w:styleId="Heading5">
    <w:name w:val="heading 5"/>
    <w:basedOn w:val="Normal1"/>
    <w:next w:val="Normal1"/>
    <w:rsid w:val="00083EFA"/>
    <w:pPr>
      <w:keepNext/>
      <w:keepLines/>
      <w:spacing w:before="220" w:after="40"/>
      <w:outlineLvl w:val="4"/>
    </w:pPr>
    <w:rPr>
      <w:b/>
    </w:rPr>
  </w:style>
  <w:style w:type="paragraph" w:styleId="Heading6">
    <w:name w:val="heading 6"/>
    <w:basedOn w:val="Normal1"/>
    <w:next w:val="Normal1"/>
    <w:rsid w:val="00083EF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83EFA"/>
  </w:style>
  <w:style w:type="paragraph" w:styleId="Title">
    <w:name w:val="Title"/>
    <w:basedOn w:val="Normal1"/>
    <w:next w:val="Normal1"/>
    <w:rsid w:val="00083EFA"/>
    <w:pPr>
      <w:keepNext/>
      <w:keepLines/>
      <w:spacing w:before="480" w:after="120"/>
    </w:pPr>
    <w:rPr>
      <w:b/>
      <w:sz w:val="72"/>
      <w:szCs w:val="72"/>
    </w:rPr>
  </w:style>
  <w:style w:type="paragraph" w:styleId="Subtitle">
    <w:name w:val="Subtitle"/>
    <w:basedOn w:val="Normal1"/>
    <w:next w:val="Normal1"/>
    <w:rsid w:val="00083EFA"/>
    <w:pPr>
      <w:keepNext/>
      <w:keepLines/>
      <w:spacing w:before="360" w:after="80"/>
    </w:pPr>
    <w:rPr>
      <w:rFonts w:ascii="Georgia" w:eastAsia="Georgia" w:hAnsi="Georgia" w:cs="Georgia"/>
      <w:i/>
      <w:color w:val="666666"/>
      <w:sz w:val="48"/>
      <w:szCs w:val="48"/>
    </w:rPr>
  </w:style>
  <w:style w:type="table" w:customStyle="1" w:styleId="1">
    <w:name w:val="1"/>
    <w:basedOn w:val="TableNormal"/>
    <w:rsid w:val="00083EFA"/>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1</TotalTime>
  <Pages>3</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Campus Suffolk</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s</dc:creator>
  <cp:keywords/>
  <dc:description/>
  <cp:lastModifiedBy>Macaulay Page (s195701)</cp:lastModifiedBy>
  <cp:revision>1</cp:revision>
  <dcterms:created xsi:type="dcterms:W3CDTF">2019-01-18T16:20:00Z</dcterms:created>
  <dcterms:modified xsi:type="dcterms:W3CDTF">2019-05-09T20:25:00Z</dcterms:modified>
</cp:coreProperties>
</file>